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DD372" w14:textId="2D0B007F" w:rsidR="004652BB" w:rsidRPr="00854119" w:rsidRDefault="004652BB" w:rsidP="00C94EA1">
      <w:pPr>
        <w:adjustRightInd w:val="0"/>
        <w:snapToGrid w:val="0"/>
        <w:spacing w:before="240"/>
        <w:jc w:val="center"/>
        <w:rPr>
          <w:rFonts w:ascii="Microsoft JhengHei UI" w:eastAsia="Microsoft JhengHei UI" w:hAnsi="Microsoft JhengHei UI"/>
          <w:b/>
          <w:sz w:val="32"/>
        </w:rPr>
      </w:pPr>
      <w:r w:rsidRPr="004652BB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B0ACE" wp14:editId="35DC1CA5">
                <wp:simplePos x="0" y="0"/>
                <wp:positionH relativeFrom="margin">
                  <wp:posOffset>5543550</wp:posOffset>
                </wp:positionH>
                <wp:positionV relativeFrom="paragraph">
                  <wp:posOffset>-209550</wp:posOffset>
                </wp:positionV>
                <wp:extent cx="1080000" cy="323850"/>
                <wp:effectExtent l="0" t="0" r="2540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11D6AB" w14:textId="405FC01D" w:rsidR="004652BB" w:rsidRPr="00D93E73" w:rsidRDefault="004652BB" w:rsidP="00D93E7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93E73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</w:t>
                            </w:r>
                            <w:r w:rsidRPr="00D93E73">
                              <w:rPr>
                                <w:rFonts w:ascii="微軟正黑體" w:eastAsia="微軟正黑體" w:hAnsi="微軟正黑體" w:cs="Times New Roman" w:hint="eastAsia"/>
                                <w:b/>
                                <w:color w:val="000000" w:themeColor="text1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3C9B0ACE" id="矩形 5" o:spid="_x0000_s1026" style="position:absolute;left:0;text-align:left;margin-left:436.5pt;margin-top:-16.5pt;width:85.0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" fillcolor="white [3212]" strokecolor="black [3213]" strokeweight="1.5pt">
                <v:textbox>
                  <w:txbxContent>
                    <w:p w14:paraId="4A11D6AB" w14:textId="405FC01D" w:rsidR="004652BB" w:rsidRPr="00D93E73" w:rsidRDefault="004652BB" w:rsidP="00D93E73">
                      <w:pPr>
                        <w:adjustRightInd w:val="0"/>
                        <w:snapToGrid w:val="0"/>
                        <w:jc w:val="center"/>
                        <w:rPr>
                          <w:rFonts w:ascii="Microsoft JhengHei" w:eastAsia="Microsoft JhengHei" w:hAnsi="Microsoft JhengHei" w:cs="Times New Roman"/>
                          <w:b/>
                          <w:color w:val="000000" w:themeColor="text1"/>
                        </w:rPr>
                      </w:pPr>
                      <w:r w:rsidRPr="00D93E73">
                        <w:rPr>
                          <w:rFonts w:ascii="Microsoft JhengHei" w:eastAsia="Microsoft JhengHei" w:hAnsi="Microsoft JhengHei" w:cs="Times New Roman"/>
                          <w:b/>
                          <w:color w:val="000000" w:themeColor="text1"/>
                        </w:rPr>
                        <w:t>附件</w:t>
                      </w:r>
                      <w:r w:rsidRPr="00D93E73">
                        <w:rPr>
                          <w:rFonts w:ascii="Microsoft JhengHei" w:eastAsia="Microsoft JhengHei" w:hAnsi="Microsoft JhengHei" w:cs="Times New Roman" w:hint="eastAsia"/>
                          <w:b/>
                          <w:color w:val="000000" w:themeColor="text1"/>
                        </w:rPr>
                        <w:t>二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bookmarkStart w:id="0" w:name="_Hlk122620916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2023 ATLife </w:t>
      </w:r>
      <w:r w:rsidR="00C94EA1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>臺</w:t>
      </w:r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灣長照租賃輔具精品獎</w:t>
      </w:r>
      <w:bookmarkEnd w:id="0"/>
      <w:r w:rsidRPr="00854119">
        <w:rPr>
          <w:rFonts w:ascii="Microsoft JhengHei UI" w:eastAsia="Microsoft JhengHei UI" w:hAnsi="Microsoft JhengHei UI" w:hint="eastAsia"/>
          <w:b/>
          <w:sz w:val="32"/>
        </w:rPr>
        <w:t>《</w:t>
      </w:r>
      <w:r w:rsidR="00257EDB" w:rsidRPr="00854119">
        <w:rPr>
          <w:rFonts w:ascii="Microsoft JhengHei UI" w:eastAsia="Microsoft JhengHei UI" w:hAnsi="Microsoft JhengHei UI" w:hint="eastAsia"/>
          <w:b/>
          <w:sz w:val="32"/>
        </w:rPr>
        <w:t>參選</w:t>
      </w:r>
      <w:r w:rsidRPr="00854119">
        <w:rPr>
          <w:rFonts w:ascii="Microsoft JhengHei UI" w:eastAsia="Microsoft JhengHei UI" w:hAnsi="Microsoft JhengHei UI" w:hint="eastAsia"/>
          <w:b/>
          <w:sz w:val="32"/>
        </w:rPr>
        <w:t>產品說明書》</w:t>
      </w:r>
    </w:p>
    <w:p w14:paraId="09B201BC" w14:textId="56D6804E" w:rsidR="005861B1" w:rsidRPr="005861B1" w:rsidRDefault="005861B1" w:rsidP="005861B1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※產品資訊</w:t>
      </w:r>
      <w:r w:rsidRPr="005861B1">
        <w:rPr>
          <w:rFonts w:ascii="微軟正黑體" w:eastAsia="微軟正黑體" w:hAnsi="微軟正黑體" w:hint="eastAsia"/>
          <w:b/>
        </w:rPr>
        <w:t>如涉及機密需事先簽立保密條約，請於報名截止前與主辦單位聯繫</w:t>
      </w:r>
      <w:r>
        <w:rPr>
          <w:rFonts w:ascii="微軟正黑體" w:eastAsia="微軟正黑體" w:hAnsi="微軟正黑體" w:hint="eastAsia"/>
          <w:b/>
        </w:rPr>
        <w:t>。</w:t>
      </w:r>
    </w:p>
    <w:tbl>
      <w:tblPr>
        <w:tblW w:w="502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7"/>
        <w:gridCol w:w="1834"/>
        <w:gridCol w:w="7264"/>
      </w:tblGrid>
      <w:tr w:rsidR="003250E3" w:rsidRPr="004652BB" w14:paraId="27BF7E51" w14:textId="77777777" w:rsidTr="00897528">
        <w:trPr>
          <w:trHeight w:val="509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EC38A0" w14:textId="6629451A" w:rsidR="003250E3" w:rsidRPr="00A50774" w:rsidRDefault="003250E3" w:rsidP="003250E3">
            <w:pPr>
              <w:adjustRightInd w:val="0"/>
              <w:snapToGrid w:val="0"/>
              <w:jc w:val="center"/>
              <w:rPr>
                <w:rFonts w:ascii="微軟正黑體" w:eastAsia="DengXian" w:hAnsi="微軟正黑體"/>
                <w:b/>
                <w:lang w:eastAsia="zh-CN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公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名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1BDB" w14:textId="776786B5" w:rsidR="003250E3" w:rsidRPr="004652BB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7036" w14:textId="6BE0A670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3250E3" w:rsidRPr="004652BB" w14:paraId="12DE90CD" w14:textId="77777777" w:rsidTr="00897528">
        <w:trPr>
          <w:trHeight w:val="560"/>
        </w:trPr>
        <w:tc>
          <w:tcPr>
            <w:tcW w:w="67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CAA96" w14:textId="77777777" w:rsidR="003250E3" w:rsidRPr="008436E8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914D5" w14:textId="1D191CA3" w:rsidR="003250E3" w:rsidRPr="00FF5CF3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0F23" w14:textId="5CA0604F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　　</w:t>
            </w: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4652BB" w:rsidRPr="004652BB" w14:paraId="7FDF8FF4" w14:textId="77777777" w:rsidTr="00897528">
        <w:trPr>
          <w:trHeight w:val="540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E58608" w14:textId="77777777" w:rsidR="00565329" w:rsidRDefault="00257ED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參選</w:t>
            </w:r>
            <w:r w:rsidR="00565329">
              <w:rPr>
                <w:rFonts w:ascii="微軟正黑體" w:eastAsia="微軟正黑體" w:hAnsi="微軟正黑體" w:hint="eastAsia"/>
                <w:b/>
              </w:rPr>
              <w:t>產品</w:t>
            </w:r>
          </w:p>
          <w:p w14:paraId="55057D87" w14:textId="718BA27D" w:rsidR="004652BB" w:rsidRPr="004652BB" w:rsidRDefault="00565329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(輔具)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77F6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02FD" w14:textId="50089EC4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4652BB" w:rsidRPr="00257EDB" w14:paraId="48EDB18F" w14:textId="77777777" w:rsidTr="00897528">
        <w:trPr>
          <w:trHeight w:val="562"/>
        </w:trPr>
        <w:tc>
          <w:tcPr>
            <w:tcW w:w="6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8125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4BDE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8547" w14:textId="5C436669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A50774" w:rsidRPr="004652BB" w14:paraId="6814E652" w14:textId="77777777" w:rsidTr="00897528">
        <w:trPr>
          <w:trHeight w:val="4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BC87" w14:textId="77777777" w:rsidR="004A0875" w:rsidRDefault="00565329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b/>
              </w:rPr>
              <w:t>產品(</w:t>
            </w:r>
            <w:r w:rsidR="007A59A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</w:p>
          <w:p w14:paraId="05F1D8D2" w14:textId="1EC9B788" w:rsidR="00A50774" w:rsidRPr="00FF5CF3" w:rsidRDefault="00A50774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52B62" w14:textId="3C4A46BB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健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自立生活好幚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43969E8" w14:textId="088855A5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 w:rsidR="00E83D42"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無障礙住宅裝修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1EF83820" w14:textId="714A4905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A17A4AA" w14:textId="601F849B" w:rsidR="00A50774" w:rsidRPr="00812B08" w:rsidRDefault="00C23B25" w:rsidP="00E83D42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b/>
                <w:color w:val="000000"/>
                <w:szCs w:val="28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問題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="00E83D42"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A50774" w:rsidRPr="004652BB" w14:paraId="10F60104" w14:textId="77777777" w:rsidTr="00897528">
        <w:trPr>
          <w:trHeight w:val="4536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49F3B" w14:textId="53C64AB9" w:rsidR="00A50774" w:rsidRDefault="00A50774" w:rsidP="00D35A9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公司</w:t>
            </w:r>
            <w:r w:rsidR="009D53E1" w:rsidRP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D2FF" w14:textId="77777777" w:rsidR="00A50774" w:rsidRDefault="00E55A01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公司簡要介紹。</w:t>
            </w:r>
          </w:p>
          <w:p w14:paraId="70CD59AC" w14:textId="176A1EA7" w:rsidR="00E83D42" w:rsidRDefault="00E83D42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CF5380" w:rsidRPr="004652BB" w14:paraId="38E51A44" w14:textId="77777777" w:rsidTr="00897528">
        <w:trPr>
          <w:trHeight w:val="566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7C48" w14:textId="77777777" w:rsidR="00897528" w:rsidRDefault="007A59A3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1544AC34" w14:textId="05E117C1" w:rsidR="00CF5380" w:rsidRDefault="00897528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0CA7" w14:textId="795A532C" w:rsidR="009F5DA9" w:rsidRPr="009F5DA9" w:rsidRDefault="009F5DA9" w:rsidP="003D4773">
            <w:pPr>
              <w:adjustRightInd w:val="0"/>
              <w:snapToGrid w:val="0"/>
              <w:spacing w:line="340" w:lineRule="atLeast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55A01" w:rsidRPr="004652BB" w14:paraId="642F0FEB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0104" w14:textId="0EDFF5F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產品品牌</w:t>
            </w:r>
          </w:p>
          <w:p w14:paraId="3E05B6BE" w14:textId="77777777" w:rsidR="00E55A01" w:rsidRPr="00FF5CF3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屬地概況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6B04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代理品牌，品牌原國家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___________________</w:t>
            </w:r>
          </w:p>
          <w:p w14:paraId="4E566A0B" w14:textId="77777777" w:rsidR="00E55A01" w:rsidRPr="002220F9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b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品牌</w:t>
            </w:r>
          </w:p>
        </w:tc>
      </w:tr>
      <w:tr w:rsidR="00E55A01" w:rsidRPr="004652BB" w14:paraId="510D5C6C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82A819" w14:textId="45926BB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上市</w:t>
            </w:r>
          </w:p>
          <w:p w14:paraId="3B77BF58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時間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45AF9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yyyy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</w:p>
          <w:p w14:paraId="6852F1A6" w14:textId="77777777" w:rsidR="00E55A01" w:rsidRPr="001C338F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原廠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yyyy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 xml:space="preserve"> *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若為台灣品牌則略過</w:t>
            </w:r>
          </w:p>
        </w:tc>
      </w:tr>
      <w:tr w:rsidR="00E55A01" w:rsidRPr="004652BB" w14:paraId="58FF1575" w14:textId="77777777" w:rsidTr="00E82AF0">
        <w:trPr>
          <w:trHeight w:val="4225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8E9A" w14:textId="77777777" w:rsidR="006A13CF" w:rsidRDefault="00E55A01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Pr="004755DE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4BB300DB" w14:textId="24704ADC" w:rsidR="00E55A01" w:rsidRPr="00E55A01" w:rsidRDefault="006A13CF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特色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ADDF" w14:textId="1FB6EFAF" w:rsidR="00E55A01" w:rsidRPr="004F6AD5" w:rsidRDefault="00FE1A71" w:rsidP="006A13CF">
            <w:pPr>
              <w:adjustRightInd w:val="0"/>
              <w:snapToGrid w:val="0"/>
              <w:ind w:leftChars="-9" w:left="-22" w:firstLineChars="9" w:firstLine="22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特色</w:t>
            </w:r>
            <w:r w:rsidRPr="00FE1A7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功能定位及亮點</w:t>
            </w:r>
            <w:r w:rsidR="00A61E2F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。</w:t>
            </w:r>
          </w:p>
        </w:tc>
      </w:tr>
      <w:tr w:rsidR="00312DEE" w:rsidRPr="004652BB" w14:paraId="2AC701CA" w14:textId="77777777" w:rsidTr="00E82AF0">
        <w:trPr>
          <w:trHeight w:val="4938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3995" w14:textId="77777777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產品</w:t>
            </w:r>
          </w:p>
          <w:p w14:paraId="4044B3E7" w14:textId="54A20EF3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租賃</w:t>
            </w:r>
          </w:p>
          <w:p w14:paraId="7888ED64" w14:textId="26B6825B" w:rsidR="00312DEE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實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202C" w14:textId="71B4C8C8" w:rsidR="00312DEE" w:rsidRDefault="00CC5D25" w:rsidP="00312DEE">
            <w:pPr>
              <w:adjustRightInd w:val="0"/>
              <w:snapToGrid w:val="0"/>
              <w:ind w:leftChars="41" w:left="98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耐久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方便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，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易於清毒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維修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保管等，</w:t>
            </w:r>
            <w:r w:rsidR="00AF685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租賃服務說明。</w:t>
            </w:r>
          </w:p>
        </w:tc>
      </w:tr>
      <w:tr w:rsidR="00D15196" w:rsidRPr="004652BB" w14:paraId="304EFC42" w14:textId="77777777" w:rsidTr="00E82AF0">
        <w:trPr>
          <w:trHeight w:val="25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DF162" w14:textId="77777777" w:rsidR="00E55A01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080FD52" w14:textId="6A6AD302" w:rsidR="00D15196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市場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7F7E" w14:textId="022E42A6" w:rsidR="00D15196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市場接受度及創新性說明。</w:t>
            </w:r>
          </w:p>
          <w:p w14:paraId="44D4F66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1EEB49A5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7CE0125C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56B41E70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4BA4C7A7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3C88CB4" w14:textId="4815C1A0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5B1E1AF" w14:textId="142B9FCA" w:rsidR="00A61E2F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89DB81C" w14:textId="77777777" w:rsidR="00A61E2F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3E7A730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F830477" w14:textId="1FCAB47A" w:rsidR="000161DD" w:rsidRPr="004F6AD5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1F5ACA" w:rsidRPr="004652BB" w14:paraId="65823F6E" w14:textId="77777777" w:rsidTr="009A2979">
        <w:trPr>
          <w:trHeight w:val="524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9B74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0582846B" w14:textId="1638AD86" w:rsidR="001F5ACA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安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BE94" w14:textId="12F89B2A" w:rsidR="001F5ACA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使用說明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標示清晰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使用的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安全性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有無違規記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等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。</w:t>
            </w:r>
          </w:p>
        </w:tc>
      </w:tr>
      <w:tr w:rsidR="0074143B" w:rsidRPr="004652BB" w14:paraId="3E2F9783" w14:textId="77777777" w:rsidTr="009A2979">
        <w:trPr>
          <w:trHeight w:val="550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B53D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E39E717" w14:textId="33E6AA8B" w:rsidR="0074143B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獲獎、認證及其他佐證資料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2FD9" w14:textId="6F998A39" w:rsidR="0074143B" w:rsidRPr="007A59A3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產品通過認證</w:t>
            </w:r>
            <w:r w:rsidRPr="00116DBA">
              <w:rPr>
                <w:rFonts w:ascii="微軟正黑體" w:eastAsia="微軟正黑體" w:hAnsi="微軟正黑體" w:hint="eastAsia"/>
              </w:rPr>
              <w:t>、</w:t>
            </w:r>
            <w:r>
              <w:rPr>
                <w:rFonts w:ascii="微軟正黑體" w:eastAsia="微軟正黑體" w:hAnsi="微軟正黑體" w:hint="eastAsia"/>
              </w:rPr>
              <w:t>取得專利</w:t>
            </w:r>
            <w:r w:rsidRPr="00116DBA">
              <w:rPr>
                <w:rFonts w:ascii="微軟正黑體" w:eastAsia="微軟正黑體" w:hAnsi="微軟正黑體" w:hint="eastAsia"/>
              </w:rPr>
              <w:t>、有相關檢測驗證報告及獲得獎項等說明。</w:t>
            </w:r>
          </w:p>
        </w:tc>
        <w:bookmarkStart w:id="1" w:name="_GoBack"/>
        <w:bookmarkEnd w:id="1"/>
      </w:tr>
    </w:tbl>
    <w:p w14:paraId="7CC46EF3" w14:textId="686EE205" w:rsidR="00943117" w:rsidRPr="00460190" w:rsidRDefault="004652BB" w:rsidP="00943117">
      <w:pPr>
        <w:adjustRightInd w:val="0"/>
        <w:snapToGrid w:val="0"/>
        <w:rPr>
          <w:rFonts w:ascii="微軟正黑體" w:eastAsia="微軟正黑體" w:hAnsi="微軟正黑體"/>
          <w:b/>
          <w:sz w:val="20"/>
        </w:rPr>
      </w:pPr>
      <w:r w:rsidRPr="00460190">
        <w:rPr>
          <w:rFonts w:ascii="微軟正黑體" w:eastAsia="微軟正黑體" w:hAnsi="微軟正黑體" w:hint="eastAsia"/>
          <w:b/>
          <w:sz w:val="20"/>
        </w:rPr>
        <w:t>註</w:t>
      </w:r>
      <w:r w:rsidR="00943117" w:rsidRPr="00460190">
        <w:rPr>
          <w:rFonts w:ascii="微軟正黑體" w:eastAsia="微軟正黑體" w:hAnsi="微軟正黑體" w:hint="eastAsia"/>
          <w:b/>
          <w:sz w:val="20"/>
        </w:rPr>
        <w:t>1</w:t>
      </w:r>
      <w:r w:rsidRPr="00460190">
        <w:rPr>
          <w:rFonts w:ascii="微軟正黑體" w:eastAsia="微軟正黑體" w:hAnsi="微軟正黑體" w:hint="eastAsia"/>
          <w:b/>
          <w:sz w:val="20"/>
        </w:rPr>
        <w:t>：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版面空間</w:t>
      </w:r>
      <w:r w:rsidRPr="00460190">
        <w:rPr>
          <w:rFonts w:ascii="微軟正黑體" w:eastAsia="微軟正黑體" w:hAnsi="微軟正黑體" w:hint="eastAsia"/>
          <w:b/>
          <w:sz w:val="20"/>
        </w:rPr>
        <w:t>不足時，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可自行</w:t>
      </w:r>
      <w:r w:rsidR="002F5FC1" w:rsidRPr="00460190">
        <w:rPr>
          <w:rFonts w:ascii="微軟正黑體" w:eastAsia="微軟正黑體" w:hAnsi="微軟正黑體" w:hint="eastAsia"/>
          <w:b/>
          <w:sz w:val="20"/>
        </w:rPr>
        <w:t>表格</w:t>
      </w:r>
      <w:r w:rsidRPr="00460190">
        <w:rPr>
          <w:rFonts w:ascii="微軟正黑體" w:eastAsia="微軟正黑體" w:hAnsi="微軟正黑體" w:hint="eastAsia"/>
          <w:b/>
          <w:sz w:val="20"/>
        </w:rPr>
        <w:t>。</w:t>
      </w:r>
    </w:p>
    <w:p w14:paraId="16E158B1" w14:textId="6599DBD4" w:rsidR="004652BB" w:rsidRPr="00460190" w:rsidRDefault="004652BB" w:rsidP="00E97CBC">
      <w:pPr>
        <w:spacing w:line="300" w:lineRule="exact"/>
        <w:ind w:left="566" w:hangingChars="283" w:hanging="566"/>
        <w:rPr>
          <w:rFonts w:ascii="微軟正黑體" w:eastAsia="微軟正黑體" w:hAnsi="微軟正黑體" w:cs="Times New Roman"/>
          <w:color w:val="000000"/>
          <w:sz w:val="20"/>
        </w:rPr>
      </w:pPr>
      <w:r w:rsidRPr="00E97CBC">
        <w:rPr>
          <w:rFonts w:ascii="微軟正黑體" w:eastAsia="微軟正黑體" w:hAnsi="微軟正黑體" w:hint="eastAsia"/>
          <w:sz w:val="20"/>
        </w:rPr>
        <w:t>註</w:t>
      </w:r>
      <w:r w:rsidR="00943117" w:rsidRPr="00E97CBC">
        <w:rPr>
          <w:rFonts w:ascii="微軟正黑體" w:eastAsia="微軟正黑體" w:hAnsi="微軟正黑體" w:hint="eastAsia"/>
          <w:sz w:val="20"/>
        </w:rPr>
        <w:t>2</w:t>
      </w:r>
      <w:r w:rsidRPr="00E97CBC">
        <w:rPr>
          <w:rFonts w:ascii="微軟正黑體" w:eastAsia="微軟正黑體" w:hAnsi="微軟正黑體" w:hint="eastAsia"/>
          <w:sz w:val="20"/>
        </w:rPr>
        <w:t>.</w:t>
      </w:r>
      <w:r w:rsidR="00E97CBC" w:rsidRPr="00E97CBC">
        <w:rPr>
          <w:rFonts w:ascii="微軟正黑體" w:eastAsia="微軟正黑體" w:hAnsi="微軟正黑體"/>
          <w:sz w:val="20"/>
        </w:rPr>
        <w:t xml:space="preserve"> </w:t>
      </w:r>
      <w:bookmarkStart w:id="2" w:name="_Hlk124934880"/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須為【ATLife 2023 臺灣輔具暨長期照護大展】之參展廠商(參展報名至</w:t>
      </w:r>
      <w:r w:rsidR="00562C5E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</w:rPr>
        <w:t>2023/3/2</w:t>
      </w:r>
      <w:r w:rsidR="00E97CBC" w:rsidRPr="00E97CBC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</w:rPr>
        <w:t>(</w:t>
      </w:r>
      <w:r w:rsidR="002A3AE4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</w:rPr>
        <w:t>四</w:t>
      </w:r>
      <w:r w:rsidR="00E97CBC" w:rsidRPr="00E97CBC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</w:rPr>
        <w:t>)</w:t>
      </w:r>
      <w:r w:rsidR="00E97CBC" w:rsidRPr="00E97CBC">
        <w:rPr>
          <w:rFonts w:ascii="微軟正黑體" w:eastAsia="微軟正黑體" w:hAnsi="微軟正黑體" w:cs="Times New Roman" w:hint="eastAsia"/>
          <w:b/>
          <w:bCs/>
          <w:color w:val="000000"/>
          <w:sz w:val="20"/>
          <w:szCs w:val="20"/>
        </w:rPr>
        <w:t>截止</w:t>
      </w:r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)，並以「公司團體」名義申請。精品獎</w:t>
      </w:r>
      <w:r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報名期限：即日起至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202</w:t>
      </w:r>
      <w:r w:rsidR="00B054F7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年</w:t>
      </w:r>
      <w:r w:rsidR="0053604E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月</w:t>
      </w:r>
      <w:r w:rsidR="0053604E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3</w:t>
      </w:r>
      <w:r w:rsidR="0053604E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0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日(</w:t>
      </w:r>
      <w:r w:rsidR="0053604E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四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)2</w:t>
      </w:r>
      <w:r w:rsidR="00B054F7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:59</w:t>
      </w:r>
      <w:r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止</w:t>
      </w:r>
      <w:r w:rsidR="00E97CBC" w:rsidRPr="00E97CBC">
        <w:rPr>
          <w:rFonts w:ascii="標楷體" w:eastAsia="標楷體" w:hAnsi="標楷體" w:hint="eastAsia"/>
          <w:sz w:val="20"/>
          <w:szCs w:val="20"/>
        </w:rPr>
        <w:t>；</w:t>
      </w:r>
      <w:r w:rsidR="00E97CBC" w:rsidRPr="00E97CBC">
        <w:rPr>
          <w:rFonts w:ascii="微軟正黑體" w:eastAsia="微軟正黑體" w:hAnsi="微軟正黑體" w:hint="eastAsia"/>
          <w:sz w:val="20"/>
          <w:szCs w:val="20"/>
        </w:rPr>
        <w:t>繳費期限</w:t>
      </w:r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：即日起</w:t>
      </w:r>
      <w:r w:rsidR="00E97CBC" w:rsidRPr="00E97CBC">
        <w:rPr>
          <w:rFonts w:ascii="微軟正黑體" w:eastAsia="微軟正黑體" w:hAnsi="微軟正黑體" w:hint="eastAsia"/>
          <w:sz w:val="20"/>
          <w:szCs w:val="20"/>
        </w:rPr>
        <w:t>至</w:t>
      </w:r>
      <w:r w:rsidR="00E97CBC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202</w:t>
      </w:r>
      <w:r w:rsidR="00E97CBC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</w:t>
      </w:r>
      <w:r w:rsidR="00E97CBC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年3月31日(五)</w:t>
      </w:r>
      <w:bookmarkEnd w:id="2"/>
      <w:r w:rsidR="006A7816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。</w:t>
      </w:r>
    </w:p>
    <w:p w14:paraId="50B69CBF" w14:textId="77777777" w:rsidR="00257EDB" w:rsidRPr="00460190" w:rsidRDefault="004652BB" w:rsidP="00257EDB">
      <w:pPr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註</w:t>
      </w:r>
      <w:r w:rsidR="00943117" w:rsidRPr="00460190">
        <w:rPr>
          <w:rFonts w:ascii="微軟正黑體" w:eastAsia="微軟正黑體" w:hAnsi="微軟正黑體" w:cs="Times New Roman" w:hint="eastAsia"/>
          <w:color w:val="000000"/>
          <w:sz w:val="20"/>
        </w:rPr>
        <w:t>3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 xml:space="preserve">. </w:t>
      </w:r>
      <w:r w:rsidR="00257EDB" w:rsidRPr="00460190">
        <w:rPr>
          <w:rFonts w:ascii="微軟正黑體" w:eastAsia="微軟正黑體" w:hAnsi="微軟正黑體" w:cs="Times New Roman" w:hint="eastAsia"/>
          <w:color w:val="000000"/>
          <w:sz w:val="20"/>
        </w:rPr>
        <w:t>繳件方式：於報名期限內，請將報名資料：</w:t>
      </w:r>
    </w:p>
    <w:p w14:paraId="08A81CEA" w14:textId="762673B8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1)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 xml:space="preserve"> 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【附件一、二】以</w:t>
      </w:r>
      <w:r w:rsidR="00D35A9F"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3469E219" w14:textId="342F4103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  <w:t>(2) 【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產品圖片】</w:t>
      </w:r>
      <w:r w:rsidR="0053604E" w:rsidRPr="00257EDB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53604E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E97CBC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上的</w:t>
      </w:r>
      <w:r w:rsidR="0053604E" w:rsidRPr="00257EDB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</w:p>
    <w:p w14:paraId="008DE28F" w14:textId="72305E07" w:rsidR="00D35A9F" w:rsidRPr="00460190" w:rsidRDefault="00D35A9F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3) 【相關佐證資料】以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5D13AF8C" w14:textId="798F1CFE" w:rsidR="00257EDB" w:rsidRPr="00460190" w:rsidRDefault="00B054F7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FF"/>
          <w:sz w:val="20"/>
          <w:u w:val="single"/>
        </w:rPr>
      </w:pPr>
      <w:r w:rsidRPr="00EB7156">
        <w:rPr>
          <w:rFonts w:ascii="微軟正黑體" w:eastAsia="微軟正黑體" w:hAnsi="微軟正黑體" w:cs="Times New Roman"/>
          <w:color w:val="000000"/>
          <w:sz w:val="22"/>
        </w:rPr>
        <w:t>E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r w:rsidR="0053604E" w:rsidRPr="00BC706A">
        <w:rPr>
          <w:rFonts w:hint="eastAsia"/>
        </w:rPr>
        <w:t>atlife.</w:t>
      </w:r>
      <w:r w:rsidR="0053604E">
        <w:t>award</w:t>
      </w:r>
      <w:r w:rsidRPr="00BC706A">
        <w:rPr>
          <w:rFonts w:hint="eastAsia"/>
        </w:rPr>
        <w:t>@gmail.com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【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>2023 ATLife</w:t>
      </w:r>
      <w:r w:rsidR="0053604E">
        <w:rPr>
          <w:rFonts w:ascii="微軟正黑體" w:eastAsia="微軟正黑體" w:hAnsi="微軟正黑體" w:hint="eastAsia"/>
          <w:b/>
          <w:sz w:val="22"/>
          <w:szCs w:val="20"/>
        </w:rPr>
        <w:t>臺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>灣長照租賃輔具精品獎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】</w:t>
      </w:r>
      <w:r w:rsidR="00EE11B3">
        <w:rPr>
          <w:rFonts w:ascii="微軟正黑體" w:eastAsia="微軟正黑體" w:hAnsi="微軟正黑體" w:hint="eastAsia"/>
          <w:b/>
          <w:sz w:val="22"/>
          <w:szCs w:val="20"/>
        </w:rPr>
        <w:t>_</w:t>
      </w:r>
      <w:r w:rsidRPr="00EB7156">
        <w:rPr>
          <w:rFonts w:ascii="微軟正黑體" w:eastAsia="微軟正黑體" w:hAnsi="微軟正黑體"/>
          <w:b/>
          <w:sz w:val="22"/>
          <w:szCs w:val="20"/>
        </w:rPr>
        <w:t>(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廠商名)</w:t>
      </w:r>
      <w:r w:rsidR="00257EDB" w:rsidRPr="00460190">
        <w:rPr>
          <w:rFonts w:ascii="微軟正黑體" w:eastAsia="微軟正黑體" w:hAnsi="微軟正黑體" w:hint="eastAsia"/>
          <w:bCs/>
          <w:sz w:val="20"/>
        </w:rPr>
        <w:t>。</w:t>
      </w:r>
    </w:p>
    <w:sectPr w:rsidR="00257EDB" w:rsidRPr="00460190" w:rsidSect="004652B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8948F" w14:textId="77777777" w:rsidR="00700441" w:rsidRDefault="00700441" w:rsidP="00257EDB">
      <w:r>
        <w:separator/>
      </w:r>
    </w:p>
  </w:endnote>
  <w:endnote w:type="continuationSeparator" w:id="0">
    <w:p w14:paraId="7DC41928" w14:textId="77777777" w:rsidR="00700441" w:rsidRDefault="00700441" w:rsidP="0025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18624" w14:textId="77777777" w:rsidR="00700441" w:rsidRDefault="00700441" w:rsidP="00257EDB">
      <w:r>
        <w:separator/>
      </w:r>
    </w:p>
  </w:footnote>
  <w:footnote w:type="continuationSeparator" w:id="0">
    <w:p w14:paraId="68445937" w14:textId="77777777" w:rsidR="00700441" w:rsidRDefault="00700441" w:rsidP="00257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833CB4"/>
    <w:multiLevelType w:val="hybridMultilevel"/>
    <w:tmpl w:val="20C45070"/>
    <w:lvl w:ilvl="0" w:tplc="64163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14F7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2E65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5A9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F0C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E6CF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98C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8635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AEEE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O2MDMwNDUzNzBU0lEKTi0uzszPAykwrAUAz/t2ciwAAAA="/>
  </w:docVars>
  <w:rsids>
    <w:rsidRoot w:val="004652BB"/>
    <w:rsid w:val="000114C8"/>
    <w:rsid w:val="000161DD"/>
    <w:rsid w:val="00016DA6"/>
    <w:rsid w:val="00031725"/>
    <w:rsid w:val="0005331A"/>
    <w:rsid w:val="000E23DD"/>
    <w:rsid w:val="000E367C"/>
    <w:rsid w:val="00110184"/>
    <w:rsid w:val="00116DBA"/>
    <w:rsid w:val="00143435"/>
    <w:rsid w:val="001619A2"/>
    <w:rsid w:val="001C0A9D"/>
    <w:rsid w:val="001C338F"/>
    <w:rsid w:val="001D36C6"/>
    <w:rsid w:val="001F5ACA"/>
    <w:rsid w:val="002220F9"/>
    <w:rsid w:val="00225635"/>
    <w:rsid w:val="00226930"/>
    <w:rsid w:val="00234CA0"/>
    <w:rsid w:val="00257EDB"/>
    <w:rsid w:val="002A3AE4"/>
    <w:rsid w:val="002F5FC1"/>
    <w:rsid w:val="00312DEE"/>
    <w:rsid w:val="003250E3"/>
    <w:rsid w:val="00376DEF"/>
    <w:rsid w:val="00377777"/>
    <w:rsid w:val="003C15E6"/>
    <w:rsid w:val="003D4773"/>
    <w:rsid w:val="00402D66"/>
    <w:rsid w:val="00447739"/>
    <w:rsid w:val="00460190"/>
    <w:rsid w:val="004652BB"/>
    <w:rsid w:val="004659F3"/>
    <w:rsid w:val="004755DE"/>
    <w:rsid w:val="004A0875"/>
    <w:rsid w:val="004D17E3"/>
    <w:rsid w:val="004D1E50"/>
    <w:rsid w:val="004F6AD5"/>
    <w:rsid w:val="004F769E"/>
    <w:rsid w:val="0053604E"/>
    <w:rsid w:val="00540E94"/>
    <w:rsid w:val="00562C5E"/>
    <w:rsid w:val="00565329"/>
    <w:rsid w:val="00585A60"/>
    <w:rsid w:val="005861B1"/>
    <w:rsid w:val="00591610"/>
    <w:rsid w:val="005A1155"/>
    <w:rsid w:val="005A1885"/>
    <w:rsid w:val="005B4459"/>
    <w:rsid w:val="00607A82"/>
    <w:rsid w:val="006131CD"/>
    <w:rsid w:val="006A13CF"/>
    <w:rsid w:val="006A7816"/>
    <w:rsid w:val="00700441"/>
    <w:rsid w:val="007032F5"/>
    <w:rsid w:val="00723720"/>
    <w:rsid w:val="00735FD0"/>
    <w:rsid w:val="0074143B"/>
    <w:rsid w:val="00757F00"/>
    <w:rsid w:val="007A59A3"/>
    <w:rsid w:val="007D28AF"/>
    <w:rsid w:val="00812B08"/>
    <w:rsid w:val="00816A56"/>
    <w:rsid w:val="0083286C"/>
    <w:rsid w:val="00854119"/>
    <w:rsid w:val="008868CE"/>
    <w:rsid w:val="00897528"/>
    <w:rsid w:val="008A2D4E"/>
    <w:rsid w:val="008E33BE"/>
    <w:rsid w:val="008F27E0"/>
    <w:rsid w:val="00943117"/>
    <w:rsid w:val="00966029"/>
    <w:rsid w:val="00993761"/>
    <w:rsid w:val="009A2979"/>
    <w:rsid w:val="009D53E1"/>
    <w:rsid w:val="009D6CF5"/>
    <w:rsid w:val="009E5A76"/>
    <w:rsid w:val="009F5DA9"/>
    <w:rsid w:val="00A23BD6"/>
    <w:rsid w:val="00A451EA"/>
    <w:rsid w:val="00A50774"/>
    <w:rsid w:val="00A6002A"/>
    <w:rsid w:val="00A61E2F"/>
    <w:rsid w:val="00A856AA"/>
    <w:rsid w:val="00AC1F90"/>
    <w:rsid w:val="00AD7189"/>
    <w:rsid w:val="00AF6853"/>
    <w:rsid w:val="00B054F7"/>
    <w:rsid w:val="00B330F3"/>
    <w:rsid w:val="00B6472E"/>
    <w:rsid w:val="00B802B7"/>
    <w:rsid w:val="00B93175"/>
    <w:rsid w:val="00BD39E7"/>
    <w:rsid w:val="00BE5C3E"/>
    <w:rsid w:val="00C024BF"/>
    <w:rsid w:val="00C23B25"/>
    <w:rsid w:val="00C56353"/>
    <w:rsid w:val="00C94EA1"/>
    <w:rsid w:val="00CC5D25"/>
    <w:rsid w:val="00CE0716"/>
    <w:rsid w:val="00CF2B41"/>
    <w:rsid w:val="00CF5380"/>
    <w:rsid w:val="00D04145"/>
    <w:rsid w:val="00D15196"/>
    <w:rsid w:val="00D35A9F"/>
    <w:rsid w:val="00D47C7F"/>
    <w:rsid w:val="00D873CB"/>
    <w:rsid w:val="00D90002"/>
    <w:rsid w:val="00D93E73"/>
    <w:rsid w:val="00D961BD"/>
    <w:rsid w:val="00E37CCE"/>
    <w:rsid w:val="00E530C9"/>
    <w:rsid w:val="00E55A01"/>
    <w:rsid w:val="00E70DE1"/>
    <w:rsid w:val="00E82AF0"/>
    <w:rsid w:val="00E83D42"/>
    <w:rsid w:val="00E97CBC"/>
    <w:rsid w:val="00EE11B3"/>
    <w:rsid w:val="00FB1BAE"/>
    <w:rsid w:val="00FE1A71"/>
    <w:rsid w:val="00FF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8AB17"/>
  <w15:chartTrackingRefBased/>
  <w15:docId w15:val="{9B0CFD55-9A69-40B8-A58C-F937D32C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52BB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4652BB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9376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93761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57ED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57EDB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37777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377777"/>
  </w:style>
  <w:style w:type="character" w:customStyle="1" w:styleId="ac">
    <w:name w:val="註解文字 字元"/>
    <w:basedOn w:val="a0"/>
    <w:link w:val="ab"/>
    <w:uiPriority w:val="99"/>
    <w:semiHidden/>
    <w:rsid w:val="00377777"/>
  </w:style>
  <w:style w:type="paragraph" w:styleId="ad">
    <w:name w:val="annotation subject"/>
    <w:basedOn w:val="ab"/>
    <w:next w:val="ab"/>
    <w:link w:val="ae"/>
    <w:uiPriority w:val="99"/>
    <w:semiHidden/>
    <w:unhideWhenUsed/>
    <w:rsid w:val="00377777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377777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B802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24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9635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(李姿瑩)</dc:creator>
  <cp:keywords/>
  <dc:description/>
  <cp:lastModifiedBy>Rita(林芮伃)</cp:lastModifiedBy>
  <cp:revision>3</cp:revision>
  <cp:lastPrinted>2020-12-08T06:48:00Z</cp:lastPrinted>
  <dcterms:created xsi:type="dcterms:W3CDTF">2023-02-23T03:51:00Z</dcterms:created>
  <dcterms:modified xsi:type="dcterms:W3CDTF">2023-02-23T03:53:00Z</dcterms:modified>
</cp:coreProperties>
</file>